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5FBAFC0" w14:textId="114AA25F" w:rsidR="001B3140" w:rsidRPr="00B44947" w:rsidRDefault="001B3140" w:rsidP="001B3140">
      <w:pPr>
        <w:jc w:val="center"/>
        <w:rPr>
          <w:b/>
          <w:sz w:val="28"/>
          <w:szCs w:val="28"/>
        </w:rPr>
      </w:pPr>
      <w:r w:rsidRPr="00B44947">
        <w:rPr>
          <w:b/>
          <w:sz w:val="28"/>
          <w:szCs w:val="28"/>
        </w:rPr>
        <w:t>AGENDA</w:t>
      </w:r>
    </w:p>
    <w:p w14:paraId="039233F1" w14:textId="77777777" w:rsidR="001B3140" w:rsidRPr="00B44947" w:rsidRDefault="001B3140" w:rsidP="001B3140">
      <w:pPr>
        <w:jc w:val="center"/>
        <w:rPr>
          <w:b/>
          <w:sz w:val="28"/>
          <w:szCs w:val="28"/>
        </w:rPr>
      </w:pPr>
      <w:r w:rsidRPr="00B44947">
        <w:rPr>
          <w:b/>
          <w:sz w:val="28"/>
          <w:szCs w:val="28"/>
        </w:rPr>
        <w:t>IAC DISTRICT IV</w:t>
      </w:r>
    </w:p>
    <w:p w14:paraId="05943278" w14:textId="45FF8CA1" w:rsidR="001B3140" w:rsidRPr="006B6B62" w:rsidRDefault="00077B6F" w:rsidP="001B3140">
      <w:pPr>
        <w:jc w:val="center"/>
        <w:rPr>
          <w:sz w:val="26"/>
          <w:szCs w:val="26"/>
        </w:rPr>
      </w:pPr>
      <w:r w:rsidRPr="04B0B231">
        <w:rPr>
          <w:sz w:val="26"/>
          <w:szCs w:val="26"/>
        </w:rPr>
        <w:t xml:space="preserve">May </w:t>
      </w:r>
      <w:r w:rsidR="60869149" w:rsidRPr="04B0B231">
        <w:rPr>
          <w:sz w:val="26"/>
          <w:szCs w:val="26"/>
        </w:rPr>
        <w:t xml:space="preserve">9, </w:t>
      </w:r>
      <w:proofErr w:type="gramStart"/>
      <w:r w:rsidR="60869149" w:rsidRPr="04B0B231">
        <w:rPr>
          <w:sz w:val="26"/>
          <w:szCs w:val="26"/>
        </w:rPr>
        <w:t>2024</w:t>
      </w:r>
      <w:proofErr w:type="gramEnd"/>
      <w:r w:rsidR="00B44947" w:rsidRPr="04B0B231">
        <w:rPr>
          <w:sz w:val="26"/>
          <w:szCs w:val="26"/>
        </w:rPr>
        <w:t xml:space="preserve"> </w:t>
      </w:r>
      <w:r w:rsidRPr="04B0B231">
        <w:rPr>
          <w:sz w:val="26"/>
          <w:szCs w:val="26"/>
        </w:rPr>
        <w:t>1:30</w:t>
      </w:r>
      <w:r w:rsidR="0065485E" w:rsidRPr="04B0B231">
        <w:rPr>
          <w:sz w:val="26"/>
          <w:szCs w:val="26"/>
        </w:rPr>
        <w:t xml:space="preserve"> pm</w:t>
      </w:r>
    </w:p>
    <w:p w14:paraId="1CA12843" w14:textId="74481B03" w:rsidR="00077B6F" w:rsidRPr="006B6B62" w:rsidRDefault="35A7CCA2" w:rsidP="04B0B231">
      <w:pPr>
        <w:jc w:val="center"/>
        <w:rPr>
          <w:sz w:val="26"/>
          <w:szCs w:val="26"/>
        </w:rPr>
      </w:pPr>
      <w:r w:rsidRPr="04B0B231">
        <w:rPr>
          <w:sz w:val="26"/>
          <w:szCs w:val="26"/>
        </w:rPr>
        <w:t>Camas County Senior Center</w:t>
      </w:r>
    </w:p>
    <w:p w14:paraId="7464EF09" w14:textId="464E8BA0" w:rsidR="00077B6F" w:rsidRPr="006B6B62" w:rsidRDefault="35A7CCA2" w:rsidP="04B0B231">
      <w:pPr>
        <w:jc w:val="center"/>
        <w:rPr>
          <w:sz w:val="26"/>
          <w:szCs w:val="26"/>
        </w:rPr>
      </w:pPr>
      <w:r w:rsidRPr="04B0B231">
        <w:rPr>
          <w:sz w:val="26"/>
          <w:szCs w:val="26"/>
        </w:rPr>
        <w:t>129 Willow Ave. W Fairfield, ID</w:t>
      </w:r>
    </w:p>
    <w:p w14:paraId="2160D434" w14:textId="77777777" w:rsidR="001B3140" w:rsidRPr="0065485E" w:rsidRDefault="001B3140" w:rsidP="001B3140">
      <w:pPr>
        <w:jc w:val="center"/>
      </w:pPr>
    </w:p>
    <w:p w14:paraId="1AB9819F" w14:textId="4C333733" w:rsidR="001B3140" w:rsidRPr="00CA5B65" w:rsidRDefault="001B3140" w:rsidP="001B3140">
      <w:pPr>
        <w:pStyle w:val="ListParagraph"/>
        <w:numPr>
          <w:ilvl w:val="0"/>
          <w:numId w:val="1"/>
        </w:numPr>
      </w:pPr>
      <w:r>
        <w:t xml:space="preserve">Call to order- </w:t>
      </w:r>
      <w:r w:rsidR="5FBF14E5">
        <w:t>Wayne Schenk</w:t>
      </w:r>
      <w:r w:rsidR="005114E4">
        <w:t>,</w:t>
      </w:r>
      <w:r>
        <w:t xml:space="preserve"> Chair</w:t>
      </w:r>
    </w:p>
    <w:p w14:paraId="59AE631D" w14:textId="7360897A" w:rsidR="001B3140" w:rsidRPr="00CA5B65" w:rsidRDefault="001B3140" w:rsidP="001B3140">
      <w:pPr>
        <w:pStyle w:val="ListParagraph"/>
        <w:numPr>
          <w:ilvl w:val="0"/>
          <w:numId w:val="1"/>
        </w:numPr>
      </w:pPr>
      <w:r>
        <w:t>Pledge of Allegiance</w:t>
      </w:r>
      <w:r w:rsidR="11BBADC3">
        <w:t xml:space="preserve"> – Travis Kramer, Camas County Commissioner</w:t>
      </w:r>
    </w:p>
    <w:p w14:paraId="121D2BC6" w14:textId="45378F6B" w:rsidR="001B3140" w:rsidRPr="00CA5B65" w:rsidRDefault="001B3140" w:rsidP="001B3140">
      <w:pPr>
        <w:pStyle w:val="ListParagraph"/>
        <w:numPr>
          <w:ilvl w:val="0"/>
          <w:numId w:val="1"/>
        </w:numPr>
      </w:pPr>
      <w:r>
        <w:t>Invocation</w:t>
      </w:r>
      <w:r w:rsidR="3B865D42">
        <w:t xml:space="preserve"> – Jim Williams, Blaine County Assessor</w:t>
      </w:r>
    </w:p>
    <w:p w14:paraId="0425156A" w14:textId="5F4E4F83" w:rsidR="001B3140" w:rsidRDefault="001B3140" w:rsidP="001B3140">
      <w:pPr>
        <w:pStyle w:val="ListParagraph"/>
        <w:numPr>
          <w:ilvl w:val="0"/>
          <w:numId w:val="1"/>
        </w:numPr>
      </w:pPr>
      <w:r w:rsidRPr="00CA5B65">
        <w:t>Attendance/Sign</w:t>
      </w:r>
      <w:r w:rsidR="0065485E" w:rsidRPr="00CA5B65">
        <w:t>-</w:t>
      </w:r>
      <w:r w:rsidRPr="00CA5B65">
        <w:t>in sheet</w:t>
      </w:r>
    </w:p>
    <w:p w14:paraId="348C3E6B" w14:textId="23A9E401" w:rsidR="00D30E69" w:rsidRPr="00CA5B65" w:rsidRDefault="00D30E69" w:rsidP="001B3140">
      <w:pPr>
        <w:pStyle w:val="ListParagraph"/>
        <w:numPr>
          <w:ilvl w:val="0"/>
          <w:numId w:val="1"/>
        </w:numPr>
      </w:pPr>
      <w:r>
        <w:t xml:space="preserve">Swearing in of </w:t>
      </w:r>
      <w:proofErr w:type="spellStart"/>
      <w:r>
        <w:t>LaVonna</w:t>
      </w:r>
      <w:proofErr w:type="spellEnd"/>
      <w:r>
        <w:t xml:space="preserve"> Dayley Secretary/Treasurer</w:t>
      </w:r>
    </w:p>
    <w:p w14:paraId="1DB325C1" w14:textId="18F09265" w:rsidR="001B3140" w:rsidRPr="00CA5B65" w:rsidRDefault="001B3140" w:rsidP="001B3140">
      <w:pPr>
        <w:pStyle w:val="ListParagraph"/>
        <w:numPr>
          <w:ilvl w:val="0"/>
          <w:numId w:val="1"/>
        </w:numPr>
      </w:pPr>
      <w:r>
        <w:t>Approval of Minute</w:t>
      </w:r>
      <w:r w:rsidR="00C97B72">
        <w:t>s</w:t>
      </w:r>
    </w:p>
    <w:p w14:paraId="7CBC10F6" w14:textId="6B2EE513" w:rsidR="001B3140" w:rsidRPr="00CA5B65" w:rsidRDefault="001B3140" w:rsidP="001B3140">
      <w:pPr>
        <w:pStyle w:val="ListParagraph"/>
        <w:numPr>
          <w:ilvl w:val="0"/>
          <w:numId w:val="1"/>
        </w:numPr>
      </w:pPr>
      <w:r>
        <w:t xml:space="preserve">Treasurer’s Report- </w:t>
      </w:r>
      <w:proofErr w:type="spellStart"/>
      <w:r w:rsidR="22755FD2">
        <w:t>LaVonna</w:t>
      </w:r>
      <w:proofErr w:type="spellEnd"/>
      <w:r w:rsidR="22755FD2">
        <w:t xml:space="preserve"> Dayley</w:t>
      </w:r>
      <w:r w:rsidR="005114E4">
        <w:t>, Secretary/Treasurer</w:t>
      </w:r>
    </w:p>
    <w:p w14:paraId="55E3A1E1" w14:textId="77777777" w:rsidR="001B3140" w:rsidRPr="00CA5B65" w:rsidRDefault="001B3140" w:rsidP="001B3140">
      <w:pPr>
        <w:pStyle w:val="ListParagraph"/>
        <w:numPr>
          <w:ilvl w:val="0"/>
          <w:numId w:val="1"/>
        </w:numPr>
      </w:pPr>
      <w:r w:rsidRPr="00CA5B65">
        <w:t>Introduction of Guests</w:t>
      </w:r>
    </w:p>
    <w:p w14:paraId="18C61FF7" w14:textId="752288ED" w:rsidR="001B3140" w:rsidRPr="00CA5B65" w:rsidRDefault="006B6B62" w:rsidP="001B3140">
      <w:pPr>
        <w:pStyle w:val="ListParagraph"/>
        <w:numPr>
          <w:ilvl w:val="0"/>
          <w:numId w:val="1"/>
        </w:numPr>
      </w:pPr>
      <w:r>
        <w:t>H. Sydney Duncombe award nominations</w:t>
      </w:r>
    </w:p>
    <w:p w14:paraId="589E066B" w14:textId="13D8F389" w:rsidR="6167288C" w:rsidRDefault="6167288C" w:rsidP="04B0B231">
      <w:pPr>
        <w:pStyle w:val="ListParagraph"/>
        <w:numPr>
          <w:ilvl w:val="0"/>
          <w:numId w:val="1"/>
        </w:numPr>
      </w:pPr>
      <w:r>
        <w:t xml:space="preserve">Presentation Secretary of State Chief Deputy Nicole </w:t>
      </w:r>
      <w:r w:rsidR="2C9939BB">
        <w:t>Fitzgerald</w:t>
      </w:r>
    </w:p>
    <w:p w14:paraId="365539B6" w14:textId="4F24E9D3" w:rsidR="001B3140" w:rsidRPr="00CA5B65" w:rsidRDefault="001B3140" w:rsidP="00C97B72">
      <w:pPr>
        <w:pStyle w:val="ListParagraph"/>
        <w:numPr>
          <w:ilvl w:val="0"/>
          <w:numId w:val="1"/>
        </w:numPr>
      </w:pPr>
      <w:r>
        <w:t>Committee Reports</w:t>
      </w:r>
    </w:p>
    <w:p w14:paraId="47BE1418" w14:textId="6FE2F31A" w:rsidR="001B3140" w:rsidRDefault="001B3140" w:rsidP="04B0B231">
      <w:pPr>
        <w:pStyle w:val="ListParagraph"/>
        <w:numPr>
          <w:ilvl w:val="1"/>
          <w:numId w:val="1"/>
        </w:numPr>
      </w:pPr>
      <w:r>
        <w:t>ICRMP Report</w:t>
      </w:r>
      <w:r w:rsidR="001FB372">
        <w:t xml:space="preserve"> – Don Hall, Twin Falls</w:t>
      </w:r>
      <w:r w:rsidR="6E71564D">
        <w:t xml:space="preserve"> County </w:t>
      </w:r>
      <w:r w:rsidR="001FB372">
        <w:t>Commissioner</w:t>
      </w:r>
    </w:p>
    <w:p w14:paraId="0826EF23" w14:textId="195F7B5A" w:rsidR="001B3140" w:rsidRPr="00CA5B65" w:rsidRDefault="001B3140" w:rsidP="001B3140">
      <w:pPr>
        <w:pStyle w:val="ListParagraph"/>
        <w:numPr>
          <w:ilvl w:val="1"/>
          <w:numId w:val="1"/>
        </w:numPr>
      </w:pPr>
      <w:r>
        <w:t>GEM Plan Report</w:t>
      </w:r>
      <w:r w:rsidR="5EEDF3E8">
        <w:t xml:space="preserve"> – Jared Orton</w:t>
      </w:r>
      <w:r w:rsidR="005114E4">
        <w:t>,</w:t>
      </w:r>
      <w:r>
        <w:t xml:space="preserve"> Minidoka County Commissioner</w:t>
      </w:r>
    </w:p>
    <w:p w14:paraId="58B0C663" w14:textId="45143BB1" w:rsidR="001B3140" w:rsidRPr="00CA5B65" w:rsidRDefault="001B3140" w:rsidP="001B3140">
      <w:pPr>
        <w:pStyle w:val="ListParagraph"/>
        <w:numPr>
          <w:ilvl w:val="1"/>
          <w:numId w:val="1"/>
        </w:numPr>
      </w:pPr>
      <w:r>
        <w:t>Legislative Report- Don Hall</w:t>
      </w:r>
      <w:r w:rsidR="005114E4">
        <w:t>,</w:t>
      </w:r>
      <w:r>
        <w:t xml:space="preserve"> Twin </w:t>
      </w:r>
      <w:r w:rsidR="7F9B814F">
        <w:t>Falls</w:t>
      </w:r>
      <w:r w:rsidR="680ABFE9">
        <w:t xml:space="preserve"> County</w:t>
      </w:r>
      <w:r w:rsidR="7F9B814F">
        <w:t xml:space="preserve"> Commissioner</w:t>
      </w:r>
    </w:p>
    <w:p w14:paraId="49631AB5" w14:textId="73629167" w:rsidR="7F9B814F" w:rsidRDefault="7F9B814F" w:rsidP="04B0B231">
      <w:r>
        <w:t xml:space="preserve">      </w:t>
      </w:r>
      <w:r>
        <w:tab/>
      </w:r>
      <w:r>
        <w:tab/>
      </w:r>
      <w:r>
        <w:tab/>
      </w:r>
      <w:r>
        <w:tab/>
        <w:t xml:space="preserve">        Wayne Schenk, Minidoka Co</w:t>
      </w:r>
      <w:r w:rsidR="4F357D41">
        <w:t>unty Commissioner</w:t>
      </w:r>
    </w:p>
    <w:p w14:paraId="10B7B868" w14:textId="6847D02E" w:rsidR="001B3140" w:rsidRPr="00CA5B65" w:rsidRDefault="001B3140" w:rsidP="001B3140">
      <w:pPr>
        <w:pStyle w:val="ListParagraph"/>
        <w:numPr>
          <w:ilvl w:val="1"/>
          <w:numId w:val="1"/>
        </w:numPr>
      </w:pPr>
      <w:r>
        <w:t>IAC Representative Report</w:t>
      </w:r>
      <w:r w:rsidR="3EF9633A">
        <w:t xml:space="preserve"> – Brent Reinke, Twin Falls County Commissioner</w:t>
      </w:r>
    </w:p>
    <w:p w14:paraId="732A2B98" w14:textId="70D12BE9" w:rsidR="001B3140" w:rsidRPr="00CA5B65" w:rsidRDefault="001B3140" w:rsidP="001B3140">
      <w:pPr>
        <w:pStyle w:val="ListParagraph"/>
        <w:numPr>
          <w:ilvl w:val="1"/>
          <w:numId w:val="1"/>
        </w:numPr>
      </w:pPr>
      <w:r w:rsidRPr="00CA5B65">
        <w:t xml:space="preserve">South Central Behavioral Health Board Report- </w:t>
      </w:r>
      <w:r w:rsidR="006B6B62" w:rsidRPr="00CA5B65">
        <w:t>Angenie McCleary</w:t>
      </w:r>
      <w:r w:rsidR="005114E4" w:rsidRPr="00CA5B65">
        <w:t>,</w:t>
      </w:r>
      <w:r w:rsidRPr="00CA5B65">
        <w:t xml:space="preserve"> </w:t>
      </w:r>
      <w:r w:rsidR="006B6B62" w:rsidRPr="00CA5B65">
        <w:t>Blaine</w:t>
      </w:r>
      <w:r w:rsidRPr="00CA5B65">
        <w:t xml:space="preserve"> County Commissioner</w:t>
      </w:r>
    </w:p>
    <w:p w14:paraId="33D760CD" w14:textId="77777777" w:rsidR="001B3140" w:rsidRPr="00CA5B65" w:rsidRDefault="001B3140" w:rsidP="001B3140">
      <w:pPr>
        <w:pStyle w:val="ListParagraph"/>
        <w:numPr>
          <w:ilvl w:val="0"/>
          <w:numId w:val="2"/>
        </w:numPr>
      </w:pPr>
      <w:r w:rsidRPr="00CA5B65">
        <w:t>Association Reports</w:t>
      </w:r>
    </w:p>
    <w:p w14:paraId="68A9789A" w14:textId="77777777" w:rsidR="001B3140" w:rsidRPr="00CA5B65" w:rsidRDefault="001B3140" w:rsidP="001B3140">
      <w:pPr>
        <w:pStyle w:val="ListParagraph"/>
        <w:numPr>
          <w:ilvl w:val="0"/>
          <w:numId w:val="3"/>
        </w:numPr>
      </w:pPr>
      <w:r w:rsidRPr="00CA5B65">
        <w:t>Assessors</w:t>
      </w:r>
    </w:p>
    <w:p w14:paraId="4884ADDF" w14:textId="77777777" w:rsidR="001B3140" w:rsidRPr="00CA5B65" w:rsidRDefault="001B3140" w:rsidP="001B3140">
      <w:pPr>
        <w:pStyle w:val="ListParagraph"/>
        <w:numPr>
          <w:ilvl w:val="0"/>
          <w:numId w:val="3"/>
        </w:numPr>
      </w:pPr>
      <w:r w:rsidRPr="00CA5B65">
        <w:t>Clerks</w:t>
      </w:r>
    </w:p>
    <w:p w14:paraId="250F1C81" w14:textId="77777777" w:rsidR="001B3140" w:rsidRPr="00CA5B65" w:rsidRDefault="001B3140" w:rsidP="001B3140">
      <w:pPr>
        <w:pStyle w:val="ListParagraph"/>
        <w:numPr>
          <w:ilvl w:val="0"/>
          <w:numId w:val="3"/>
        </w:numPr>
      </w:pPr>
      <w:r w:rsidRPr="00CA5B65">
        <w:t>Commissioners</w:t>
      </w:r>
    </w:p>
    <w:p w14:paraId="4FC54832" w14:textId="77777777" w:rsidR="001B3140" w:rsidRPr="00CA5B65" w:rsidRDefault="001B3140" w:rsidP="001B3140">
      <w:pPr>
        <w:pStyle w:val="ListParagraph"/>
        <w:numPr>
          <w:ilvl w:val="0"/>
          <w:numId w:val="3"/>
        </w:numPr>
      </w:pPr>
      <w:r w:rsidRPr="00CA5B65">
        <w:t>Coroners</w:t>
      </w:r>
    </w:p>
    <w:p w14:paraId="5E6F7D01" w14:textId="77777777" w:rsidR="001B3140" w:rsidRPr="00CA5B65" w:rsidRDefault="001B3140" w:rsidP="001B3140">
      <w:pPr>
        <w:pStyle w:val="ListParagraph"/>
        <w:numPr>
          <w:ilvl w:val="0"/>
          <w:numId w:val="3"/>
        </w:numPr>
      </w:pPr>
      <w:r w:rsidRPr="00CA5B65">
        <w:t>Prosecutors</w:t>
      </w:r>
    </w:p>
    <w:p w14:paraId="761B7D35" w14:textId="77777777" w:rsidR="001B3140" w:rsidRPr="00CA5B65" w:rsidRDefault="001B3140" w:rsidP="001B3140">
      <w:pPr>
        <w:pStyle w:val="ListParagraph"/>
        <w:numPr>
          <w:ilvl w:val="0"/>
          <w:numId w:val="3"/>
        </w:numPr>
      </w:pPr>
      <w:r w:rsidRPr="00CA5B65">
        <w:t>Sheriffs</w:t>
      </w:r>
    </w:p>
    <w:p w14:paraId="788633C4" w14:textId="68B80CAD" w:rsidR="001B3140" w:rsidRDefault="001B3140" w:rsidP="04B0B231">
      <w:pPr>
        <w:pStyle w:val="ListParagraph"/>
        <w:numPr>
          <w:ilvl w:val="0"/>
          <w:numId w:val="3"/>
        </w:numPr>
      </w:pPr>
      <w:r>
        <w:t>Treasure</w:t>
      </w:r>
      <w:r w:rsidR="76FF13CE">
        <w:t>rs</w:t>
      </w:r>
    </w:p>
    <w:p w14:paraId="5EA46E57" w14:textId="4BF529DD" w:rsidR="0084014A" w:rsidRPr="00CA5B65" w:rsidRDefault="001B3140" w:rsidP="005114E4">
      <w:pPr>
        <w:pStyle w:val="ListParagraph"/>
        <w:numPr>
          <w:ilvl w:val="0"/>
          <w:numId w:val="2"/>
        </w:numPr>
      </w:pPr>
      <w:r>
        <w:t>Adjourn</w:t>
      </w:r>
    </w:p>
    <w:p w14:paraId="5A543984" w14:textId="47E97BFE" w:rsidR="6E5F4991" w:rsidRDefault="6E5F4991" w:rsidP="04B0B231">
      <w:pPr>
        <w:pStyle w:val="ListParagraph"/>
        <w:numPr>
          <w:ilvl w:val="0"/>
          <w:numId w:val="2"/>
        </w:numPr>
      </w:pPr>
      <w:r>
        <w:t>Next Meeting</w:t>
      </w:r>
      <w:r w:rsidR="00C97B72">
        <w:t xml:space="preserve"> -</w:t>
      </w:r>
      <w:r>
        <w:t xml:space="preserve"> </w:t>
      </w:r>
      <w:r w:rsidR="00C97B72">
        <w:t xml:space="preserve">Cassia County, </w:t>
      </w:r>
      <w:r>
        <w:t xml:space="preserve">1:30 October 10, </w:t>
      </w:r>
      <w:proofErr w:type="gramStart"/>
      <w:r>
        <w:t>2024</w:t>
      </w:r>
      <w:proofErr w:type="gramEnd"/>
      <w:r w:rsidR="00D30E69">
        <w:t xml:space="preserve"> </w:t>
      </w:r>
      <w:r w:rsidR="00BE6881">
        <w:t>Burley, Idaho</w:t>
      </w:r>
      <w:r w:rsidR="00C97B72">
        <w:t xml:space="preserve">  </w:t>
      </w:r>
    </w:p>
    <w:p w14:paraId="761B8AC4" w14:textId="77777777" w:rsidR="00C97B72" w:rsidRDefault="00C97B72" w:rsidP="00C97B72"/>
    <w:p w14:paraId="555B0F43" w14:textId="77777777" w:rsidR="00C97B72" w:rsidRDefault="00C97B72" w:rsidP="00C97B72"/>
    <w:p w14:paraId="478F143A" w14:textId="77777777" w:rsidR="00C97B72" w:rsidRDefault="00C97B72" w:rsidP="00C97B72"/>
    <w:p w14:paraId="1753DFE6" w14:textId="28B1990C" w:rsidR="00E524D2" w:rsidRPr="00CA5B65" w:rsidRDefault="00E524D2" w:rsidP="00E524D2">
      <w:pPr>
        <w:ind w:left="360"/>
      </w:pPr>
    </w:p>
    <w:p w14:paraId="40493009" w14:textId="73B97F2C" w:rsidR="00E524D2" w:rsidRPr="00CA5B65" w:rsidRDefault="00E524D2" w:rsidP="00E524D2">
      <w:pPr>
        <w:ind w:left="360"/>
      </w:pPr>
    </w:p>
    <w:sectPr w:rsidR="00E524D2" w:rsidRPr="00CA5B65" w:rsidSect="00FB1DAF">
      <w:headerReference w:type="default" r:id="rId7"/>
      <w:footerReference w:type="default" r:id="rId8"/>
      <w:pgSz w:w="12240" w:h="15840"/>
      <w:pgMar w:top="1557" w:right="1440" w:bottom="1440" w:left="1440" w:header="0" w:footer="1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50C9A22" w14:textId="77777777" w:rsidR="00FB1DAF" w:rsidRDefault="00FB1DAF" w:rsidP="008505E2">
      <w:r>
        <w:separator/>
      </w:r>
    </w:p>
  </w:endnote>
  <w:endnote w:type="continuationSeparator" w:id="0">
    <w:p w14:paraId="5F705EC8" w14:textId="77777777" w:rsidR="00FB1DAF" w:rsidRDefault="00FB1DAF" w:rsidP="008505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087422" w14:textId="77777777" w:rsidR="008505E2" w:rsidRPr="00EA13DA" w:rsidRDefault="00EA13DA" w:rsidP="00EA13DA">
    <w:pPr>
      <w:pStyle w:val="Footer"/>
      <w:ind w:left="-1170"/>
    </w:pPr>
    <w:r>
      <w:rPr>
        <w:noProof/>
      </w:rPr>
      <w:drawing>
        <wp:inline distT="0" distB="0" distL="0" distR="0" wp14:anchorId="0EE581E4" wp14:editId="1FD594C7">
          <wp:extent cx="7404044" cy="1088830"/>
          <wp:effectExtent l="0" t="0" r="635" b="381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04044" cy="10888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7CF7C80" w14:textId="77777777" w:rsidR="00FB1DAF" w:rsidRDefault="00FB1DAF" w:rsidP="008505E2">
      <w:r>
        <w:separator/>
      </w:r>
    </w:p>
  </w:footnote>
  <w:footnote w:type="continuationSeparator" w:id="0">
    <w:p w14:paraId="6C4FB48A" w14:textId="77777777" w:rsidR="00FB1DAF" w:rsidRDefault="00FB1DAF" w:rsidP="008505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C8F893" w14:textId="77777777" w:rsidR="00D17D91" w:rsidRDefault="00D17D91" w:rsidP="008505E2">
    <w:pPr>
      <w:pStyle w:val="Header"/>
      <w:ind w:left="-1170"/>
    </w:pPr>
  </w:p>
  <w:p w14:paraId="66F4D846" w14:textId="77777777" w:rsidR="008505E2" w:rsidRDefault="008505E2" w:rsidP="008505E2">
    <w:pPr>
      <w:pStyle w:val="Header"/>
      <w:ind w:left="-1170"/>
    </w:pPr>
    <w:r>
      <w:rPr>
        <w:noProof/>
      </w:rPr>
      <w:drawing>
        <wp:inline distT="0" distB="0" distL="0" distR="0" wp14:anchorId="1BDB0AE7" wp14:editId="3D3E0228">
          <wp:extent cx="7405459" cy="1742461"/>
          <wp:effectExtent l="0" t="0" r="11430" b="1016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istrict 1 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05459" cy="17424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D1634F3"/>
    <w:multiLevelType w:val="hybridMultilevel"/>
    <w:tmpl w:val="613E0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6F1962"/>
    <w:multiLevelType w:val="hybridMultilevel"/>
    <w:tmpl w:val="8C2E3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034833"/>
    <w:multiLevelType w:val="hybridMultilevel"/>
    <w:tmpl w:val="21D44B7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72876871">
    <w:abstractNumId w:val="0"/>
  </w:num>
  <w:num w:numId="2" w16cid:durableId="131942218">
    <w:abstractNumId w:val="1"/>
  </w:num>
  <w:num w:numId="3" w16cid:durableId="37080740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MLQwtrQwNDM1NTJX0lEKTi0uzszPAykwrQUAKXLZcCwAAAA="/>
  </w:docVars>
  <w:rsids>
    <w:rsidRoot w:val="0074282B"/>
    <w:rsid w:val="00077B6F"/>
    <w:rsid w:val="000B2917"/>
    <w:rsid w:val="001B3140"/>
    <w:rsid w:val="001F3E46"/>
    <w:rsid w:val="001FB372"/>
    <w:rsid w:val="00205E7F"/>
    <w:rsid w:val="00224BAB"/>
    <w:rsid w:val="00277073"/>
    <w:rsid w:val="0029664F"/>
    <w:rsid w:val="002C2F53"/>
    <w:rsid w:val="002D6787"/>
    <w:rsid w:val="003243DE"/>
    <w:rsid w:val="003E512B"/>
    <w:rsid w:val="00432453"/>
    <w:rsid w:val="00471755"/>
    <w:rsid w:val="004C5FAB"/>
    <w:rsid w:val="005114E4"/>
    <w:rsid w:val="005261C9"/>
    <w:rsid w:val="0056168E"/>
    <w:rsid w:val="0057680E"/>
    <w:rsid w:val="0065485E"/>
    <w:rsid w:val="00687B92"/>
    <w:rsid w:val="006AED92"/>
    <w:rsid w:val="006B6B62"/>
    <w:rsid w:val="006D6C45"/>
    <w:rsid w:val="0074282B"/>
    <w:rsid w:val="00752FDD"/>
    <w:rsid w:val="00753E08"/>
    <w:rsid w:val="0078173E"/>
    <w:rsid w:val="00812FA5"/>
    <w:rsid w:val="00832DF8"/>
    <w:rsid w:val="0084014A"/>
    <w:rsid w:val="008505E2"/>
    <w:rsid w:val="008F66D0"/>
    <w:rsid w:val="0093166D"/>
    <w:rsid w:val="00961C69"/>
    <w:rsid w:val="009A20C0"/>
    <w:rsid w:val="009B6600"/>
    <w:rsid w:val="00A533E7"/>
    <w:rsid w:val="00A61C44"/>
    <w:rsid w:val="00AC2DDB"/>
    <w:rsid w:val="00AD023A"/>
    <w:rsid w:val="00B44947"/>
    <w:rsid w:val="00BE6881"/>
    <w:rsid w:val="00BF6C2F"/>
    <w:rsid w:val="00C429CF"/>
    <w:rsid w:val="00C73238"/>
    <w:rsid w:val="00C97B72"/>
    <w:rsid w:val="00CA1312"/>
    <w:rsid w:val="00CA5B65"/>
    <w:rsid w:val="00D17D91"/>
    <w:rsid w:val="00D30E69"/>
    <w:rsid w:val="00D50994"/>
    <w:rsid w:val="00D8576B"/>
    <w:rsid w:val="00E10A52"/>
    <w:rsid w:val="00E524D2"/>
    <w:rsid w:val="00EA13DA"/>
    <w:rsid w:val="00F906BD"/>
    <w:rsid w:val="00FA17B7"/>
    <w:rsid w:val="00FB1DAF"/>
    <w:rsid w:val="0206BDF3"/>
    <w:rsid w:val="04B0B231"/>
    <w:rsid w:val="0B5966B1"/>
    <w:rsid w:val="0CD813A1"/>
    <w:rsid w:val="0ECC189E"/>
    <w:rsid w:val="1067E8FF"/>
    <w:rsid w:val="11BBADC3"/>
    <w:rsid w:val="1F4852D7"/>
    <w:rsid w:val="1FBCD6FE"/>
    <w:rsid w:val="22755FD2"/>
    <w:rsid w:val="22F477C0"/>
    <w:rsid w:val="2325998A"/>
    <w:rsid w:val="2C9939BB"/>
    <w:rsid w:val="33BA967E"/>
    <w:rsid w:val="35A7CCA2"/>
    <w:rsid w:val="3B865D42"/>
    <w:rsid w:val="3EF9633A"/>
    <w:rsid w:val="3FF10C18"/>
    <w:rsid w:val="429B0056"/>
    <w:rsid w:val="4328ACDA"/>
    <w:rsid w:val="44C47D3B"/>
    <w:rsid w:val="4F357D41"/>
    <w:rsid w:val="4F45FA17"/>
    <w:rsid w:val="58700609"/>
    <w:rsid w:val="597CF159"/>
    <w:rsid w:val="5A0BD66A"/>
    <w:rsid w:val="5BA12956"/>
    <w:rsid w:val="5E572017"/>
    <w:rsid w:val="5EEDF3E8"/>
    <w:rsid w:val="5F72260A"/>
    <w:rsid w:val="5FBF14E5"/>
    <w:rsid w:val="60869149"/>
    <w:rsid w:val="6167288C"/>
    <w:rsid w:val="6625AB49"/>
    <w:rsid w:val="680ABFE9"/>
    <w:rsid w:val="6E5F4991"/>
    <w:rsid w:val="6E71564D"/>
    <w:rsid w:val="76FF13CE"/>
    <w:rsid w:val="7A160CF7"/>
    <w:rsid w:val="7D69FD44"/>
    <w:rsid w:val="7F9B81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BB62D9"/>
  <w15:chartTrackingRefBased/>
  <w15:docId w15:val="{932D0ACB-0894-EB46-908C-4987770E9C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505E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505E2"/>
  </w:style>
  <w:style w:type="paragraph" w:styleId="Footer">
    <w:name w:val="footer"/>
    <w:basedOn w:val="Normal"/>
    <w:link w:val="FooterChar"/>
    <w:uiPriority w:val="99"/>
    <w:unhideWhenUsed/>
    <w:rsid w:val="008505E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505E2"/>
  </w:style>
  <w:style w:type="paragraph" w:styleId="ListParagraph">
    <w:name w:val="List Paragraph"/>
    <w:basedOn w:val="Normal"/>
    <w:uiPriority w:val="34"/>
    <w:qFormat/>
    <w:rsid w:val="001B31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67</Words>
  <Characters>952</Characters>
  <Application>Microsoft Office Word</Application>
  <DocSecurity>0</DocSecurity>
  <Lines>7</Lines>
  <Paragraphs>2</Paragraphs>
  <ScaleCrop>false</ScaleCrop>
  <Company/>
  <LinksUpToDate>false</LinksUpToDate>
  <CharactersWithSpaces>1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dy.linn@gmail.com</dc:creator>
  <cp:keywords/>
  <dc:description/>
  <cp:lastModifiedBy>Alice Schenk</cp:lastModifiedBy>
  <cp:revision>4</cp:revision>
  <cp:lastPrinted>2022-04-12T20:59:00Z</cp:lastPrinted>
  <dcterms:created xsi:type="dcterms:W3CDTF">2024-04-09T13:46:00Z</dcterms:created>
  <dcterms:modified xsi:type="dcterms:W3CDTF">2024-04-25T16:12:00Z</dcterms:modified>
</cp:coreProperties>
</file>